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6C864773"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D72E93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4CB4F41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267F022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38A5B53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2133375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569EFBC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4609B9C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19BCBC4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3EAAE302"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316489F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43EF467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0D42B53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3A95685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729313B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EA7B40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7E75218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1F91FE1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2686FF2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0A6400C8"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0643517A"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2B771EB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4CC4752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78D253D3"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030940AC"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4724F2AA"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20112BF9"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462F8854"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645A11A0"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50569D8B"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153E8A0D"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473BBC"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13BDD1"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473BBC"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473BBC"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473BBC"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473BBC"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473BBC"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473BBC"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473BBC"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473BBC"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473BBC"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473BBC"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473BBC"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473BBC"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473BBC"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473BBC"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473BBC"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473BBC"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473BBC"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473BBC"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473BBC"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473BBC"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473BBC"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473BBC"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473BBC"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473BBC"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473BBC"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473BBC"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473BBC"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473BBC"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473BBC"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473BBC"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473BBC"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473BBC"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473BBC"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473BBC"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473BBC"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473BBC"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473BBC"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473BBC"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473BBC"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473BBC"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473BBC"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473BBC"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473BBC"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473BBC"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473BBC"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473BBC"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473BBC"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473BBC"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473BBC"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473BBC"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473BBC"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473BBC"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473BBC"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473BBC"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473BBC"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473BBC"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473BBC"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473BBC"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473BBC"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473BBC"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473BBC"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473BBC"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473BBC"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473BBC"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473BBC"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kFAAM0j3Q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131</Pages>
  <Words>17645</Words>
  <Characters>100578</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2</cp:revision>
  <dcterms:created xsi:type="dcterms:W3CDTF">2022-07-24T11:27:00Z</dcterms:created>
  <dcterms:modified xsi:type="dcterms:W3CDTF">2022-07-27T06:54:00Z</dcterms:modified>
</cp:coreProperties>
</file>